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llen Hotchkis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lle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otchkis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40 Wood Court Wilmette, IL, USA 6009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cdhotchkis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847712182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ar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6/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0/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